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AD4DAC" w14:textId="67C40260" w:rsidR="00365C64" w:rsidRDefault="00E710D6" w:rsidP="00E710D6">
      <w:pPr>
        <w:spacing w:after="0" w:line="240" w:lineRule="auto"/>
        <w:contextualSpacing/>
        <w:jc w:val="center"/>
        <w:rPr>
          <w:b/>
          <w:u w:val="single"/>
          <w:lang w:val="en-US"/>
        </w:rPr>
      </w:pPr>
      <w:r w:rsidRPr="00E710D6">
        <w:rPr>
          <w:b/>
          <w:u w:val="single"/>
          <w:lang w:val="en-US"/>
        </w:rPr>
        <w:t>Key Skills and Achievements</w:t>
      </w:r>
    </w:p>
    <w:p w14:paraId="027FF44C" w14:textId="77777777" w:rsidR="00E710D6" w:rsidRDefault="00E710D6" w:rsidP="00E710D6">
      <w:pPr>
        <w:spacing w:after="0" w:line="240" w:lineRule="auto"/>
        <w:contextualSpacing/>
        <w:rPr>
          <w:i/>
          <w:lang w:val="en-US"/>
        </w:rPr>
      </w:pPr>
    </w:p>
    <w:p w14:paraId="349E71B6" w14:textId="053999C0" w:rsidR="00E710D6" w:rsidRDefault="00E710D6" w:rsidP="00E710D6">
      <w:pPr>
        <w:spacing w:after="0" w:line="240" w:lineRule="auto"/>
        <w:contextualSpacing/>
        <w:rPr>
          <w:i/>
          <w:lang w:val="en-US"/>
        </w:rPr>
      </w:pPr>
      <w:r>
        <w:rPr>
          <w:i/>
          <w:lang w:val="en-US"/>
        </w:rPr>
        <w:t xml:space="preserve">When submitting your CV for roles, it helps your application to highlight your areas of skill </w:t>
      </w:r>
      <w:r w:rsidR="001D6B8C">
        <w:rPr>
          <w:i/>
          <w:lang w:val="en-US"/>
        </w:rPr>
        <w:t xml:space="preserve">to demonstrate the value you can add to an organisation. </w:t>
      </w:r>
    </w:p>
    <w:p w14:paraId="020254EB" w14:textId="77777777" w:rsidR="00E710D6" w:rsidRDefault="00E710D6" w:rsidP="00E710D6">
      <w:pPr>
        <w:spacing w:after="0" w:line="240" w:lineRule="auto"/>
        <w:contextualSpacing/>
        <w:rPr>
          <w:i/>
          <w:lang w:val="en-US"/>
        </w:rPr>
      </w:pPr>
    </w:p>
    <w:p w14:paraId="19575BF1" w14:textId="3D7D1102" w:rsidR="00E710D6" w:rsidRDefault="00E710D6" w:rsidP="00E710D6">
      <w:pPr>
        <w:spacing w:after="0" w:line="240" w:lineRule="auto"/>
        <w:contextualSpacing/>
        <w:rPr>
          <w:i/>
          <w:lang w:val="en-US"/>
        </w:rPr>
      </w:pPr>
      <w:r>
        <w:rPr>
          <w:i/>
          <w:lang w:val="en-US"/>
        </w:rPr>
        <w:t xml:space="preserve">I recommend writing 4/5 bullet points on your past achievements that you are particularly proud of. </w:t>
      </w:r>
    </w:p>
    <w:p w14:paraId="055889EA" w14:textId="77777777" w:rsidR="00E710D6" w:rsidRDefault="00E710D6" w:rsidP="00E710D6">
      <w:pPr>
        <w:spacing w:after="0" w:line="240" w:lineRule="auto"/>
        <w:contextualSpacing/>
        <w:rPr>
          <w:i/>
          <w:lang w:val="en-US"/>
        </w:rPr>
      </w:pPr>
    </w:p>
    <w:p w14:paraId="59EF4392" w14:textId="77777777" w:rsidR="00E710D6" w:rsidRDefault="00E710D6" w:rsidP="00E710D6">
      <w:pPr>
        <w:spacing w:after="0" w:line="240" w:lineRule="auto"/>
        <w:contextualSpacing/>
        <w:rPr>
          <w:i/>
          <w:lang w:val="en-US"/>
        </w:rPr>
      </w:pPr>
      <w:r w:rsidRPr="00E710D6">
        <w:rPr>
          <w:i/>
          <w:lang w:val="en-US"/>
        </w:rPr>
        <w:t xml:space="preserve">This could be any key projects you were involved with, how you’ve overcome significant challenges in the past, course / accreditations you’ve been awarded etc. </w:t>
      </w:r>
    </w:p>
    <w:p w14:paraId="5DFF87CB" w14:textId="77777777" w:rsidR="00E710D6" w:rsidRDefault="00E710D6" w:rsidP="00E710D6">
      <w:pPr>
        <w:spacing w:after="0" w:line="240" w:lineRule="auto"/>
        <w:contextualSpacing/>
        <w:rPr>
          <w:i/>
          <w:lang w:val="en-US"/>
        </w:rPr>
      </w:pPr>
    </w:p>
    <w:p w14:paraId="49BC691A" w14:textId="4B001A58" w:rsidR="00E710D6" w:rsidRDefault="00E710D6" w:rsidP="00E710D6">
      <w:pPr>
        <w:spacing w:after="0" w:line="240" w:lineRule="auto"/>
        <w:contextualSpacing/>
        <w:rPr>
          <w:i/>
          <w:lang w:val="en-US"/>
        </w:rPr>
      </w:pPr>
      <w:r>
        <w:rPr>
          <w:i/>
          <w:lang w:val="en-US"/>
        </w:rPr>
        <w:t xml:space="preserve">It would be beneficial if you could tailor your achievements to the roles you are interested in applying for. </w:t>
      </w:r>
    </w:p>
    <w:p w14:paraId="6FDF89BC" w14:textId="77777777" w:rsidR="00E710D6" w:rsidRPr="00E710D6" w:rsidRDefault="00E710D6" w:rsidP="00E710D6">
      <w:pPr>
        <w:spacing w:after="0" w:line="240" w:lineRule="auto"/>
        <w:contextualSpacing/>
        <w:rPr>
          <w:i/>
          <w:lang w:val="en-US"/>
        </w:rPr>
      </w:pPr>
    </w:p>
    <w:p w14:paraId="7A77A9CC" w14:textId="6DB3E49C" w:rsidR="00E710D6" w:rsidRDefault="00E710D6" w:rsidP="00E710D6">
      <w:pPr>
        <w:spacing w:after="0" w:line="240" w:lineRule="auto"/>
        <w:contextualSpacing/>
        <w:rPr>
          <w:i/>
          <w:lang w:val="en-US"/>
        </w:rPr>
      </w:pPr>
      <w:r w:rsidRPr="00E710D6">
        <w:rPr>
          <w:i/>
          <w:lang w:val="en-US"/>
        </w:rPr>
        <w:t xml:space="preserve">Be sure to specify the value </w:t>
      </w:r>
      <w:r w:rsidRPr="00E710D6">
        <w:rPr>
          <w:b/>
          <w:i/>
          <w:lang w:val="en-US"/>
        </w:rPr>
        <w:t xml:space="preserve">you </w:t>
      </w:r>
      <w:r w:rsidRPr="00E710D6">
        <w:rPr>
          <w:i/>
          <w:lang w:val="en-US"/>
        </w:rPr>
        <w:t xml:space="preserve">added within your team (avoid the royal “we”). </w:t>
      </w:r>
    </w:p>
    <w:p w14:paraId="2956237E" w14:textId="689C6520" w:rsidR="00E710D6" w:rsidRDefault="00E710D6" w:rsidP="00E710D6">
      <w:pPr>
        <w:spacing w:after="0" w:line="240" w:lineRule="auto"/>
        <w:contextualSpacing/>
        <w:rPr>
          <w:i/>
          <w:lang w:val="en-US"/>
        </w:rPr>
      </w:pPr>
    </w:p>
    <w:p w14:paraId="4D1909EC" w14:textId="6B101736" w:rsidR="00C67775" w:rsidRDefault="00E710D6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 xml:space="preserve"> </w:t>
      </w:r>
      <w:r w:rsidRPr="00E710D6">
        <w:rPr>
          <w:lang w:val="en-US"/>
        </w:rPr>
        <w:t xml:space="preserve"> </w:t>
      </w:r>
      <w:r w:rsidR="00C67775">
        <w:rPr>
          <w:lang w:val="en-US"/>
        </w:rPr>
        <w:t xml:space="preserve">At my role at </w:t>
      </w:r>
      <w:proofErr w:type="spellStart"/>
      <w:r w:rsidR="00C67775">
        <w:rPr>
          <w:lang w:val="en-US"/>
        </w:rPr>
        <w:t>Atomwide</w:t>
      </w:r>
      <w:proofErr w:type="spellEnd"/>
      <w:r w:rsidR="00C67775">
        <w:rPr>
          <w:lang w:val="en-US"/>
        </w:rPr>
        <w:t xml:space="preserve"> was responsible for </w:t>
      </w:r>
      <w:r w:rsidR="008A48C1">
        <w:rPr>
          <w:lang w:val="en-US"/>
        </w:rPr>
        <w:t xml:space="preserve">coordinating the </w:t>
      </w:r>
      <w:r w:rsidR="00C67775">
        <w:rPr>
          <w:lang w:val="en-US"/>
        </w:rPr>
        <w:t xml:space="preserve">integrating </w:t>
      </w:r>
      <w:r w:rsidR="008A48C1">
        <w:rPr>
          <w:lang w:val="en-US"/>
        </w:rPr>
        <w:t xml:space="preserve">of </w:t>
      </w:r>
      <w:r w:rsidR="00C67775">
        <w:rPr>
          <w:lang w:val="en-US"/>
        </w:rPr>
        <w:t xml:space="preserve">the system error/bug </w:t>
      </w:r>
      <w:r w:rsidR="008C7278">
        <w:rPr>
          <w:lang w:val="en-US"/>
        </w:rPr>
        <w:t>handling with</w:t>
      </w:r>
      <w:r w:rsidR="008A48C1">
        <w:rPr>
          <w:lang w:val="en-US"/>
        </w:rPr>
        <w:t xml:space="preserve"> Jira ticket creation</w:t>
      </w:r>
      <w:r w:rsidR="008C7278">
        <w:rPr>
          <w:lang w:val="en-US"/>
        </w:rPr>
        <w:t xml:space="preserve"> for easy Customer Service Management. </w:t>
      </w:r>
      <w:r w:rsidR="008A48C1">
        <w:rPr>
          <w:lang w:val="en-US"/>
        </w:rPr>
        <w:t xml:space="preserve">This involves gathering requirement from various </w:t>
      </w:r>
      <w:r w:rsidR="008C7278">
        <w:rPr>
          <w:lang w:val="en-US"/>
        </w:rPr>
        <w:t>stakeholder</w:t>
      </w:r>
      <w:r w:rsidR="002F7FCD">
        <w:rPr>
          <w:lang w:val="en-US"/>
        </w:rPr>
        <w:t xml:space="preserve">, building functional spec, </w:t>
      </w:r>
      <w:r w:rsidR="00415FE2">
        <w:rPr>
          <w:lang w:val="en-US"/>
        </w:rPr>
        <w:t>planning</w:t>
      </w:r>
      <w:r w:rsidR="002F7FCD">
        <w:rPr>
          <w:lang w:val="en-US"/>
        </w:rPr>
        <w:t xml:space="preserve"> pokers, Architectural designs</w:t>
      </w:r>
      <w:r w:rsidR="00415FE2">
        <w:rPr>
          <w:lang w:val="en-US"/>
        </w:rPr>
        <w:t>. Latest technologies were used and was responsible for coding the relevant features</w:t>
      </w:r>
      <w:r w:rsidR="006644EA">
        <w:rPr>
          <w:lang w:val="en-US"/>
        </w:rPr>
        <w:t xml:space="preserve"> using latest technology.</w:t>
      </w:r>
    </w:p>
    <w:p w14:paraId="6357561F" w14:textId="584B03C1" w:rsidR="006644EA" w:rsidRDefault="006644EA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 xml:space="preserve">At my role at </w:t>
      </w:r>
      <w:proofErr w:type="spellStart"/>
      <w:r>
        <w:rPr>
          <w:lang w:val="en-US"/>
        </w:rPr>
        <w:t>AudioAgent</w:t>
      </w:r>
      <w:proofErr w:type="spellEnd"/>
      <w:r>
        <w:rPr>
          <w:lang w:val="en-US"/>
        </w:rPr>
        <w:t xml:space="preserve"> was responsible for building the POI </w:t>
      </w:r>
      <w:r w:rsidR="000326AC">
        <w:rPr>
          <w:lang w:val="en-US"/>
        </w:rPr>
        <w:t xml:space="preserve">System using latest technology like .net core, </w:t>
      </w:r>
      <w:proofErr w:type="spellStart"/>
      <w:r w:rsidR="000326AC">
        <w:rPr>
          <w:lang w:val="en-US"/>
        </w:rPr>
        <w:t>Multi threading</w:t>
      </w:r>
      <w:proofErr w:type="spellEnd"/>
      <w:r w:rsidR="000326AC">
        <w:rPr>
          <w:lang w:val="en-US"/>
        </w:rPr>
        <w:t>, Repository Design pattern</w:t>
      </w:r>
      <w:r w:rsidR="0061159B">
        <w:rPr>
          <w:lang w:val="en-US"/>
        </w:rPr>
        <w:t xml:space="preserve"> while storing the asset on Azure blob storage. It involves</w:t>
      </w:r>
      <w:r w:rsidR="003A0C23">
        <w:rPr>
          <w:lang w:val="en-US"/>
        </w:rPr>
        <w:t xml:space="preserve"> building and consuming</w:t>
      </w:r>
      <w:r w:rsidR="0061159B">
        <w:rPr>
          <w:lang w:val="en-US"/>
        </w:rPr>
        <w:t xml:space="preserve"> </w:t>
      </w:r>
      <w:r w:rsidR="003A0C23">
        <w:rPr>
          <w:lang w:val="en-US"/>
        </w:rPr>
        <w:t>various Restful Web APIs</w:t>
      </w:r>
      <w:r w:rsidR="00370B0B">
        <w:rPr>
          <w:lang w:val="en-US"/>
        </w:rPr>
        <w:t>.</w:t>
      </w:r>
    </w:p>
    <w:p w14:paraId="50DBD95B" w14:textId="4E9D72B8" w:rsidR="00370B0B" w:rsidRDefault="00370B0B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 xml:space="preserve">At my Role at </w:t>
      </w:r>
      <w:proofErr w:type="spellStart"/>
      <w:r>
        <w:rPr>
          <w:lang w:val="en-US"/>
        </w:rPr>
        <w:t>Atomwide</w:t>
      </w:r>
      <w:proofErr w:type="spellEnd"/>
      <w:r>
        <w:rPr>
          <w:lang w:val="en-US"/>
        </w:rPr>
        <w:t xml:space="preserve"> was responsible for building a front end for a </w:t>
      </w:r>
      <w:proofErr w:type="gramStart"/>
      <w:r>
        <w:rPr>
          <w:lang w:val="en-US"/>
        </w:rPr>
        <w:t>Stored</w:t>
      </w:r>
      <w:proofErr w:type="gramEnd"/>
      <w:r>
        <w:rPr>
          <w:lang w:val="en-US"/>
        </w:rPr>
        <w:t xml:space="preserve"> procedure </w:t>
      </w:r>
      <w:r w:rsidR="00C42C77">
        <w:rPr>
          <w:lang w:val="en-US"/>
        </w:rPr>
        <w:t xml:space="preserve">backend </w:t>
      </w:r>
      <w:r>
        <w:rPr>
          <w:lang w:val="en-US"/>
        </w:rPr>
        <w:t>WEB Filtering service called WEB SCREEN.</w:t>
      </w:r>
      <w:r w:rsidR="009F4C37">
        <w:rPr>
          <w:lang w:val="en-US"/>
        </w:rPr>
        <w:t xml:space="preserve"> Knockout JS, </w:t>
      </w:r>
      <w:proofErr w:type="spellStart"/>
      <w:r w:rsidR="009F4C37">
        <w:rPr>
          <w:lang w:val="en-US"/>
        </w:rPr>
        <w:t>Jquery</w:t>
      </w:r>
      <w:proofErr w:type="spellEnd"/>
      <w:r w:rsidR="009F4C37">
        <w:rPr>
          <w:lang w:val="en-US"/>
        </w:rPr>
        <w:t>, Ajax, API were used</w:t>
      </w:r>
    </w:p>
    <w:p w14:paraId="0946E898" w14:textId="44C096AB" w:rsidR="00C42C77" w:rsidRDefault="00C42C77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Currently at my role at Thomas Murray, I am responsible for mentoring two junior developers.</w:t>
      </w:r>
    </w:p>
    <w:p w14:paraId="2B610393" w14:textId="4F74F5BC" w:rsidR="00C2089B" w:rsidRDefault="00C2089B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 xml:space="preserve">My skill set as listed below: </w:t>
      </w:r>
      <w:bookmarkStart w:id="0" w:name="_GoBack"/>
      <w:bookmarkEnd w:id="0"/>
    </w:p>
    <w:p w14:paraId="52E059FC" w14:textId="54DA1308" w:rsidR="00E710D6" w:rsidRPr="00E710D6" w:rsidRDefault="00A86579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C# .NET</w:t>
      </w:r>
    </w:p>
    <w:p w14:paraId="3A43B636" w14:textId="54D70B8B" w:rsidR="00E710D6" w:rsidRDefault="00E710D6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 xml:space="preserve"> </w:t>
      </w:r>
      <w:r w:rsidR="004211C9">
        <w:rPr>
          <w:lang w:val="en-US"/>
        </w:rPr>
        <w:t>.NET CORE 2.2</w:t>
      </w:r>
    </w:p>
    <w:p w14:paraId="4B2B65A9" w14:textId="0C0C8033" w:rsidR="00E710D6" w:rsidRDefault="00E710D6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 xml:space="preserve"> </w:t>
      </w:r>
      <w:r w:rsidR="004211C9">
        <w:rPr>
          <w:lang w:val="en-US"/>
        </w:rPr>
        <w:t>ASP .NET MVC</w:t>
      </w:r>
    </w:p>
    <w:p w14:paraId="5F3BE18E" w14:textId="4E3B4C78" w:rsidR="00E710D6" w:rsidRDefault="00E710D6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 xml:space="preserve"> </w:t>
      </w:r>
      <w:r w:rsidR="004211C9">
        <w:rPr>
          <w:lang w:val="en-US"/>
        </w:rPr>
        <w:t>ENTITY FRAMEWORK</w:t>
      </w:r>
    </w:p>
    <w:p w14:paraId="1DDCB63A" w14:textId="01E3F470" w:rsidR="00E710D6" w:rsidRDefault="00E710D6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 xml:space="preserve"> </w:t>
      </w:r>
      <w:r w:rsidR="00E04D8B">
        <w:rPr>
          <w:lang w:val="en-US"/>
        </w:rPr>
        <w:t>NHIBERNATE</w:t>
      </w:r>
    </w:p>
    <w:p w14:paraId="212524A9" w14:textId="7A6D05EF" w:rsidR="00E04D8B" w:rsidRDefault="00E04D8B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 xml:space="preserve">LINQ </w:t>
      </w:r>
    </w:p>
    <w:p w14:paraId="43899A75" w14:textId="68817C54" w:rsidR="00E04D8B" w:rsidRDefault="00E04D8B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RESTFUL WEB API</w:t>
      </w:r>
    </w:p>
    <w:p w14:paraId="4A8B9934" w14:textId="13257B77" w:rsidR="00E04D8B" w:rsidRDefault="00E04D8B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WEB SERVICE</w:t>
      </w:r>
    </w:p>
    <w:p w14:paraId="1FFE334A" w14:textId="5D2C7B56" w:rsidR="00E04D8B" w:rsidRDefault="00E04D8B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SOLID PRINCIPLE</w:t>
      </w:r>
    </w:p>
    <w:p w14:paraId="0E848915" w14:textId="4C3292A5" w:rsidR="00E04D8B" w:rsidRDefault="00E04D8B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OOP</w:t>
      </w:r>
    </w:p>
    <w:p w14:paraId="4B30953D" w14:textId="43BA5D82" w:rsidR="00E04D8B" w:rsidRDefault="0082350B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AGILE SCRUM</w:t>
      </w:r>
    </w:p>
    <w:p w14:paraId="5FA21286" w14:textId="3703F122" w:rsidR="0082350B" w:rsidRDefault="0082350B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lastRenderedPageBreak/>
        <w:t>TDD, BDD</w:t>
      </w:r>
    </w:p>
    <w:p w14:paraId="2D467AC5" w14:textId="19D3E42A" w:rsidR="0082350B" w:rsidRDefault="0082350B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UNIT TESTING</w:t>
      </w:r>
    </w:p>
    <w:p w14:paraId="70E4EE74" w14:textId="75BA625F" w:rsidR="0082350B" w:rsidRDefault="0082350B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SPECFLOW</w:t>
      </w:r>
    </w:p>
    <w:p w14:paraId="0A5CD239" w14:textId="15E219B4" w:rsidR="0082350B" w:rsidRDefault="00073CCC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GIT</w:t>
      </w:r>
      <w:r w:rsidR="005360BE">
        <w:rPr>
          <w:lang w:val="en-US"/>
        </w:rPr>
        <w:t xml:space="preserve"> &amp; TORTOISE</w:t>
      </w:r>
      <w:r>
        <w:rPr>
          <w:lang w:val="en-US"/>
        </w:rPr>
        <w:t xml:space="preserve"> SOURCE CONTROL</w:t>
      </w:r>
    </w:p>
    <w:p w14:paraId="0610D3AE" w14:textId="6ED51B45" w:rsidR="00073CCC" w:rsidRDefault="00073CCC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CI &amp; CD</w:t>
      </w:r>
    </w:p>
    <w:p w14:paraId="008429A5" w14:textId="0DC31B06" w:rsidR="00073CCC" w:rsidRDefault="00073CCC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JIRA</w:t>
      </w:r>
    </w:p>
    <w:p w14:paraId="10F06AD5" w14:textId="617640A8" w:rsidR="00073CCC" w:rsidRDefault="00073CCC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MULTI THREADING</w:t>
      </w:r>
    </w:p>
    <w:p w14:paraId="109B4EE4" w14:textId="54665E75" w:rsidR="00073CCC" w:rsidRDefault="005360B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 xml:space="preserve">IOC   </w:t>
      </w:r>
      <w:proofErr w:type="spellStart"/>
      <w:r>
        <w:rPr>
          <w:lang w:val="en-US"/>
        </w:rPr>
        <w:t>e.g</w:t>
      </w:r>
      <w:proofErr w:type="spellEnd"/>
      <w:r>
        <w:rPr>
          <w:lang w:val="en-US"/>
        </w:rPr>
        <w:t xml:space="preserve"> WINDSOR CASTLE, UNITY</w:t>
      </w:r>
    </w:p>
    <w:p w14:paraId="76429886" w14:textId="76E8AB58" w:rsidR="005360BE" w:rsidRDefault="005360B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TYPESCRIPT</w:t>
      </w:r>
    </w:p>
    <w:p w14:paraId="57025311" w14:textId="328AA65D" w:rsidR="005360BE" w:rsidRDefault="005360B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JAVASCRIPT</w:t>
      </w:r>
    </w:p>
    <w:p w14:paraId="0C1D1EBF" w14:textId="32750DAE" w:rsidR="005360BE" w:rsidRDefault="005360B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ANGULARJS</w:t>
      </w:r>
    </w:p>
    <w:p w14:paraId="4F9A91F8" w14:textId="28959F9A" w:rsidR="005360BE" w:rsidRDefault="005360B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JQUERY</w:t>
      </w:r>
    </w:p>
    <w:p w14:paraId="0F189B6F" w14:textId="10D39EA0" w:rsidR="005360BE" w:rsidRDefault="005360B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AJAX</w:t>
      </w:r>
    </w:p>
    <w:p w14:paraId="217919BF" w14:textId="624B60A5" w:rsidR="005360BE" w:rsidRDefault="005360B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HTML</w:t>
      </w:r>
    </w:p>
    <w:p w14:paraId="00C789D0" w14:textId="3E2FC89C" w:rsidR="005360BE" w:rsidRDefault="005360B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CSS</w:t>
      </w:r>
    </w:p>
    <w:p w14:paraId="4A2FE189" w14:textId="1A66C964" w:rsidR="005360BE" w:rsidRDefault="002865B3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WEBPACK</w:t>
      </w:r>
    </w:p>
    <w:p w14:paraId="7448CE0D" w14:textId="51F437AC" w:rsidR="002865B3" w:rsidRDefault="002865B3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POWERSHELL</w:t>
      </w:r>
    </w:p>
    <w:p w14:paraId="2108AA89" w14:textId="5BB91328" w:rsidR="002865B3" w:rsidRDefault="002865B3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CODE REVIEW</w:t>
      </w:r>
    </w:p>
    <w:p w14:paraId="6620C596" w14:textId="27739776" w:rsidR="002865B3" w:rsidRDefault="002865B3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MICROSOFT SQL SERVER</w:t>
      </w:r>
    </w:p>
    <w:p w14:paraId="18864BA8" w14:textId="64404D3B" w:rsidR="002865B3" w:rsidRDefault="002865B3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T-SQL</w:t>
      </w:r>
    </w:p>
    <w:p w14:paraId="11DFB225" w14:textId="5DFD70FC" w:rsidR="002865B3" w:rsidRDefault="002865B3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MVVM</w:t>
      </w:r>
    </w:p>
    <w:p w14:paraId="5EE4594C" w14:textId="5EF263CE" w:rsidR="002865B3" w:rsidRDefault="002865B3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SQL PROFILER</w:t>
      </w:r>
    </w:p>
    <w:p w14:paraId="13EBC0E9" w14:textId="43BC0031" w:rsidR="002865B3" w:rsidRDefault="007B658A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DESIGN PATTERN</w:t>
      </w:r>
    </w:p>
    <w:p w14:paraId="1E603E3B" w14:textId="10C14E7F" w:rsidR="007B658A" w:rsidRDefault="007B658A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KNOCKOUT JS</w:t>
      </w:r>
    </w:p>
    <w:p w14:paraId="62ED0985" w14:textId="599F2F13" w:rsidR="007B658A" w:rsidRDefault="007B658A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MENTORING OF JUNIOR DEVELOPERS</w:t>
      </w:r>
    </w:p>
    <w:p w14:paraId="4ADDDDCB" w14:textId="5347B300" w:rsidR="009623CE" w:rsidRDefault="009623C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EXCELLENT COMMUNICATION SKILL</w:t>
      </w:r>
    </w:p>
    <w:p w14:paraId="00AAE4F7" w14:textId="589698CE" w:rsidR="009623CE" w:rsidRDefault="009623C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TEAM PLAYER</w:t>
      </w:r>
    </w:p>
    <w:p w14:paraId="24710B5A" w14:textId="35B3F488" w:rsidR="009623CE" w:rsidRDefault="009623C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ABILITY TO MULTI TASK</w:t>
      </w:r>
    </w:p>
    <w:p w14:paraId="53B8C805" w14:textId="5BE0AC65" w:rsidR="009623CE" w:rsidRDefault="009623C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EYE FOR DETAIL</w:t>
      </w:r>
    </w:p>
    <w:p w14:paraId="55427A41" w14:textId="79B9AADE" w:rsidR="009623CE" w:rsidRDefault="009623C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ADVOCATE OF CLEAN CODE</w:t>
      </w:r>
    </w:p>
    <w:p w14:paraId="62DCFBE9" w14:textId="3A2D059F" w:rsidR="009623CE" w:rsidRDefault="009623CE" w:rsidP="00E710D6">
      <w:pPr>
        <w:pStyle w:val="ListParagraph"/>
        <w:numPr>
          <w:ilvl w:val="0"/>
          <w:numId w:val="2"/>
        </w:numPr>
        <w:spacing w:after="0" w:line="360" w:lineRule="auto"/>
        <w:ind w:left="714" w:hanging="357"/>
        <w:rPr>
          <w:lang w:val="en-US"/>
        </w:rPr>
      </w:pPr>
      <w:r>
        <w:rPr>
          <w:lang w:val="en-US"/>
        </w:rPr>
        <w:t>GOOD ANALYTICAL SKILL</w:t>
      </w:r>
    </w:p>
    <w:p w14:paraId="02958B99" w14:textId="6576CB0B" w:rsidR="00E710D6" w:rsidRDefault="00E710D6" w:rsidP="00E710D6">
      <w:pPr>
        <w:pStyle w:val="ListParagraph"/>
        <w:spacing w:after="0" w:line="240" w:lineRule="auto"/>
        <w:rPr>
          <w:lang w:val="en-US"/>
        </w:rPr>
      </w:pPr>
      <w:r>
        <w:rPr>
          <w:lang w:val="en-US"/>
        </w:rPr>
        <w:t xml:space="preserve"> </w:t>
      </w:r>
    </w:p>
    <w:p w14:paraId="3C8A42EB" w14:textId="752AB860" w:rsidR="00E710D6" w:rsidRPr="00E710D6" w:rsidRDefault="00E710D6" w:rsidP="00E710D6">
      <w:pPr>
        <w:spacing w:after="0" w:line="240" w:lineRule="auto"/>
        <w:rPr>
          <w:i/>
          <w:lang w:val="en-US"/>
        </w:rPr>
      </w:pPr>
      <w:r w:rsidRPr="00E710D6">
        <w:rPr>
          <w:i/>
          <w:lang w:val="en-US"/>
        </w:rPr>
        <w:t>Any questions, let me know!</w:t>
      </w:r>
    </w:p>
    <w:p w14:paraId="02F030F7" w14:textId="53933165" w:rsidR="00E710D6" w:rsidRPr="00E710D6" w:rsidRDefault="00E710D6" w:rsidP="00E710D6">
      <w:pPr>
        <w:spacing w:after="0" w:line="240" w:lineRule="auto"/>
        <w:rPr>
          <w:i/>
          <w:lang w:val="en-US"/>
        </w:rPr>
      </w:pPr>
    </w:p>
    <w:p w14:paraId="50DADC57" w14:textId="4AD78E67" w:rsidR="00E710D6" w:rsidRPr="00E710D6" w:rsidRDefault="00E710D6" w:rsidP="00E710D6">
      <w:pPr>
        <w:spacing w:after="0" w:line="240" w:lineRule="auto"/>
        <w:rPr>
          <w:i/>
          <w:lang w:val="en-US"/>
        </w:rPr>
      </w:pPr>
      <w:r w:rsidRPr="00E710D6">
        <w:rPr>
          <w:i/>
          <w:lang w:val="en-US"/>
        </w:rPr>
        <w:t xml:space="preserve">Thanks, </w:t>
      </w:r>
    </w:p>
    <w:p w14:paraId="4A7EF330" w14:textId="3F57FA76" w:rsidR="00E710D6" w:rsidRPr="00E710D6" w:rsidRDefault="00E710D6" w:rsidP="00E710D6">
      <w:pPr>
        <w:spacing w:after="0" w:line="240" w:lineRule="auto"/>
        <w:rPr>
          <w:i/>
          <w:lang w:val="en-US"/>
        </w:rPr>
      </w:pPr>
      <w:r w:rsidRPr="00E710D6">
        <w:rPr>
          <w:i/>
          <w:lang w:val="en-US"/>
        </w:rPr>
        <w:lastRenderedPageBreak/>
        <w:t>Annie</w:t>
      </w:r>
    </w:p>
    <w:sectPr w:rsidR="00E710D6" w:rsidRPr="00E710D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DBEBB2" w14:textId="77777777" w:rsidR="002E7CE7" w:rsidRDefault="002E7CE7" w:rsidP="00E710D6">
      <w:pPr>
        <w:spacing w:after="0" w:line="240" w:lineRule="auto"/>
      </w:pPr>
      <w:r>
        <w:separator/>
      </w:r>
    </w:p>
  </w:endnote>
  <w:endnote w:type="continuationSeparator" w:id="0">
    <w:p w14:paraId="13846C70" w14:textId="77777777" w:rsidR="002E7CE7" w:rsidRDefault="002E7CE7" w:rsidP="00E710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FE8E01" w14:textId="77777777" w:rsidR="002E7CE7" w:rsidRDefault="002E7CE7" w:rsidP="00E710D6">
      <w:pPr>
        <w:spacing w:after="0" w:line="240" w:lineRule="auto"/>
      </w:pPr>
      <w:r>
        <w:separator/>
      </w:r>
    </w:p>
  </w:footnote>
  <w:footnote w:type="continuationSeparator" w:id="0">
    <w:p w14:paraId="0D552308" w14:textId="77777777" w:rsidR="002E7CE7" w:rsidRDefault="002E7CE7" w:rsidP="00E710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C9C11C" w14:textId="2808A788" w:rsidR="00E710D6" w:rsidRDefault="00E710D6">
    <w:pPr>
      <w:pStyle w:val="Header"/>
    </w:pPr>
    <w:r>
      <w:rPr>
        <w:rFonts w:ascii="Calibri" w:eastAsia="Calibri" w:hAnsi="Calibri" w:cs="Calibri"/>
        <w:b/>
        <w:noProof/>
        <w:color w:val="8DB3E2"/>
        <w:sz w:val="48"/>
        <w:szCs w:val="48"/>
        <w:lang w:eastAsia="en-GB"/>
      </w:rPr>
      <w:drawing>
        <wp:anchor distT="0" distB="0" distL="114300" distR="114300" simplePos="0" relativeHeight="251658240" behindDoc="0" locked="0" layoutInCell="1" allowOverlap="1" wp14:anchorId="6F0FDE27" wp14:editId="2135B8A8">
          <wp:simplePos x="0" y="0"/>
          <wp:positionH relativeFrom="margin">
            <wp:align>right</wp:align>
          </wp:positionH>
          <wp:positionV relativeFrom="paragraph">
            <wp:posOffset>-344805</wp:posOffset>
          </wp:positionV>
          <wp:extent cx="2038350" cy="534035"/>
          <wp:effectExtent l="0" t="0" r="0" b="0"/>
          <wp:wrapSquare wrapText="bothSides"/>
          <wp:docPr id="3" name="Picture 3" descr="XPERTISE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XPERTISE_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8350" cy="53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91502"/>
    <w:multiLevelType w:val="hybridMultilevel"/>
    <w:tmpl w:val="5DF60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7311DB"/>
    <w:multiLevelType w:val="hybridMultilevel"/>
    <w:tmpl w:val="607CD1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szA2MDQ0MDQ2NjJU0lEKTi0uzszPAykwrAUAJk2XZywAAAA="/>
  </w:docVars>
  <w:rsids>
    <w:rsidRoot w:val="00E710D6"/>
    <w:rsid w:val="000326AC"/>
    <w:rsid w:val="0007378C"/>
    <w:rsid w:val="00073CCC"/>
    <w:rsid w:val="001D6B8C"/>
    <w:rsid w:val="002865B3"/>
    <w:rsid w:val="002E7CE7"/>
    <w:rsid w:val="002F7FCD"/>
    <w:rsid w:val="00365C64"/>
    <w:rsid w:val="00370B0B"/>
    <w:rsid w:val="003A0C23"/>
    <w:rsid w:val="00415FE2"/>
    <w:rsid w:val="004211C9"/>
    <w:rsid w:val="005360BE"/>
    <w:rsid w:val="0061159B"/>
    <w:rsid w:val="00652685"/>
    <w:rsid w:val="006644EA"/>
    <w:rsid w:val="007B658A"/>
    <w:rsid w:val="0082350B"/>
    <w:rsid w:val="008A48C1"/>
    <w:rsid w:val="008C7278"/>
    <w:rsid w:val="009623CE"/>
    <w:rsid w:val="009F4C37"/>
    <w:rsid w:val="00A86579"/>
    <w:rsid w:val="00C2089B"/>
    <w:rsid w:val="00C42C77"/>
    <w:rsid w:val="00C67775"/>
    <w:rsid w:val="00E04D8B"/>
    <w:rsid w:val="00E71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166CF"/>
  <w15:chartTrackingRefBased/>
  <w15:docId w15:val="{3E169714-98F9-4A5B-9CE7-44CB83F6F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0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10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0D6"/>
  </w:style>
  <w:style w:type="paragraph" w:styleId="Footer">
    <w:name w:val="footer"/>
    <w:basedOn w:val="Normal"/>
    <w:link w:val="FooterChar"/>
    <w:uiPriority w:val="99"/>
    <w:unhideWhenUsed/>
    <w:rsid w:val="00E710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0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Moss</dc:creator>
  <cp:keywords/>
  <dc:description/>
  <cp:lastModifiedBy>Administrator</cp:lastModifiedBy>
  <cp:revision>3</cp:revision>
  <dcterms:created xsi:type="dcterms:W3CDTF">2019-05-17T14:16:00Z</dcterms:created>
  <dcterms:modified xsi:type="dcterms:W3CDTF">2019-05-17T14:32:00Z</dcterms:modified>
</cp:coreProperties>
</file>